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7A25" w:rsidRDefault="003471A2" w:rsidP="007D628B">
      <w:pPr>
        <w:pStyle w:val="Titre"/>
        <w:spacing w:before="0" w:after="120"/>
      </w:pPr>
      <w:r>
        <w:t>PRODUCTIONS VEGETALES</w:t>
      </w:r>
    </w:p>
    <w:p w:rsidR="00DA7A25" w:rsidRDefault="003471A2" w:rsidP="007D628B">
      <w:pPr>
        <w:pStyle w:val="Author"/>
        <w:spacing w:after="120"/>
      </w:pPr>
      <w:r>
        <w:rPr>
          <w:i/>
        </w:rPr>
        <w:t>DRAAF OCCITANIE/SRISET</w:t>
      </w:r>
    </w:p>
    <w:p w:rsidR="00DA7A25" w:rsidRDefault="003471A2" w:rsidP="007D628B">
      <w:pPr>
        <w:pStyle w:val="Date"/>
        <w:spacing w:after="120"/>
      </w:pPr>
      <w:r>
        <w:rPr>
          <w:i/>
        </w:rPr>
        <w:t>29 janvier 2022</w:t>
      </w:r>
    </w:p>
    <w:p w:rsidR="00DA7A25" w:rsidRDefault="003471A2" w:rsidP="007D628B">
      <w:pPr>
        <w:pStyle w:val="Titre4"/>
        <w:spacing w:before="180" w:after="120"/>
      </w:pPr>
      <w:bookmarkStart w:id="0" w:name="territoire-observé-toulouse-metropole"/>
      <w:r>
        <w:t>Territoire observé : TOULOUSE METROPOLE</w:t>
      </w:r>
      <w:bookmarkEnd w:id="0"/>
    </w:p>
    <w:p w:rsidR="00DA7A25" w:rsidRDefault="003471A2" w:rsidP="007D628B">
      <w:pPr>
        <w:pStyle w:val="Titre4"/>
        <w:spacing w:before="0"/>
      </w:pPr>
      <w:bookmarkStart w:id="1" w:name="X98cea9747db850f99fb1eebde2db079ccebe441"/>
      <w:r>
        <w:t>Territoire de référence : Département de la Haute-G</w:t>
      </w:r>
      <w:r w:rsidR="007D628B">
        <w:t>a</w:t>
      </w:r>
      <w:r>
        <w:t>ronne</w:t>
      </w:r>
      <w:bookmarkEnd w:id="1"/>
    </w:p>
    <w:p w:rsidR="00DA7A25" w:rsidRDefault="003471A2" w:rsidP="007D628B">
      <w:pPr>
        <w:pStyle w:val="Titre6"/>
        <w:spacing w:before="0"/>
      </w:pPr>
      <w:bookmarkStart w:id="2" w:name="s-secret-statistique"/>
      <w:r>
        <w:t>s : secret statistique</w:t>
      </w:r>
      <w:bookmarkEnd w:id="2"/>
    </w:p>
    <w:p w:rsidR="00DA7A25" w:rsidRDefault="003471A2" w:rsidP="007D628B">
      <w:pPr>
        <w:pStyle w:val="Titre3"/>
        <w:spacing w:before="120"/>
      </w:pPr>
      <w:bookmarkStart w:id="3" w:name="surfaces-en-ha"/>
      <w:r>
        <w:t>SURFACES (en ha)</w:t>
      </w:r>
      <w:bookmarkEnd w:id="3"/>
    </w:p>
    <w:p w:rsidR="00DA7A25" w:rsidRDefault="003471A2" w:rsidP="007D628B">
      <w:pPr>
        <w:pStyle w:val="Titre3"/>
        <w:spacing w:before="120"/>
      </w:pPr>
      <w:bookmarkStart w:id="4" w:name="céréales-oléagineux-protéagineux-cop"/>
      <w:r>
        <w:t>Céréales Oléagineux Protéagineux (COP)</w:t>
      </w:r>
      <w:bookmarkEnd w:id="4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720"/>
        <w:gridCol w:w="1440"/>
        <w:gridCol w:w="1440"/>
        <w:gridCol w:w="720"/>
      </w:tblGrid>
      <w:tr w:rsidR="00DA7A25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</w:t>
            </w:r>
          </w:p>
        </w:tc>
        <w:tc>
          <w:tcPr>
            <w:tcW w:w="3600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3600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DA7A25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2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72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2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72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lé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277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569</w:t>
            </w:r>
          </w:p>
        </w:tc>
        <w:tc>
          <w:tcPr>
            <w:tcW w:w="720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6.6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7 591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9 755</w:t>
            </w:r>
          </w:p>
        </w:tc>
        <w:tc>
          <w:tcPr>
            <w:tcW w:w="72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8.0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aï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452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239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74.1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 71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 642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3.8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utres céréale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56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985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30.3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 157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 583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13.4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rnesol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079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010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51.4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1 97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6 020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5.7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oja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131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269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05.3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 92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 474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58.3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lza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131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929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7.9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482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762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1.9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rotéagineux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9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88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0.2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 519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 350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20.5</w:t>
            </w:r>
          </w:p>
        </w:tc>
      </w:tr>
      <w:tr w:rsidR="00DA7A25">
        <w:trPr>
          <w:cantSplit/>
          <w:jc w:val="center"/>
        </w:trPr>
        <w:tc>
          <w:tcPr>
            <w:tcW w:w="1008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Source : ASP (PAC 2018 et 2012), traitements SSP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br/>
              <w:t xml:space="preserve">Surfaces déclarées à la commune de la parcelle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br/>
              <w:t>s.: secret statistique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br/>
              <w:t>NA: pas de donnée</w:t>
            </w:r>
          </w:p>
        </w:tc>
      </w:tr>
    </w:tbl>
    <w:p w:rsidR="00DA7A25" w:rsidRDefault="003471A2">
      <w:pPr>
        <w:pStyle w:val="Titre5"/>
      </w:pPr>
      <w:bookmarkStart w:id="5" w:name="nombre-dexploitations"/>
      <w:r>
        <w:t>Nombre d’exploitations</w:t>
      </w:r>
      <w:bookmarkEnd w:id="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720"/>
        <w:gridCol w:w="1440"/>
        <w:gridCol w:w="1440"/>
        <w:gridCol w:w="720"/>
      </w:tblGrid>
      <w:tr w:rsidR="00DA7A25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</w:t>
            </w:r>
          </w:p>
        </w:tc>
        <w:tc>
          <w:tcPr>
            <w:tcW w:w="3600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3600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DA7A25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2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72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2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72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lé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8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720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3.6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005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291</w:t>
            </w:r>
          </w:p>
        </w:tc>
        <w:tc>
          <w:tcPr>
            <w:tcW w:w="72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7.8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aï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9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2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48.3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491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533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2.8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utres céréale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81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84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3.7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21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035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8.3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rnesol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68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49.3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995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259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4.6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oja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9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4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66.7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22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39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35.9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lza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8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5.6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936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87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5.9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rotéagineux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6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8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33.3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151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294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94.7</w:t>
            </w:r>
          </w:p>
        </w:tc>
      </w:tr>
      <w:tr w:rsidR="00DA7A25">
        <w:trPr>
          <w:cantSplit/>
          <w:jc w:val="center"/>
        </w:trPr>
        <w:tc>
          <w:tcPr>
            <w:tcW w:w="1008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Source : ASP (PAC 2018 et 2012), traitements SSP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br/>
              <w:t xml:space="preserve">Surfaces déclarées à la commune de la parcelle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br/>
              <w:t>s : secret statistique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br/>
              <w:t>NA: pas de donnée</w:t>
            </w:r>
          </w:p>
        </w:tc>
      </w:tr>
    </w:tbl>
    <w:p w:rsidR="00DA7A25" w:rsidRDefault="003471A2" w:rsidP="001A1ED6">
      <w:pPr>
        <w:pStyle w:val="Titre3"/>
        <w:spacing w:before="0"/>
      </w:pPr>
      <w:bookmarkStart w:id="6" w:name="cultures-permanentes"/>
      <w:r>
        <w:lastRenderedPageBreak/>
        <w:t>Cultures permanentes</w:t>
      </w:r>
      <w:bookmarkEnd w:id="6"/>
    </w:p>
    <w:p w:rsidR="00DA7A25" w:rsidRDefault="003471A2" w:rsidP="001A1ED6">
      <w:pPr>
        <w:pStyle w:val="Normalcentr"/>
        <w:keepNext/>
        <w:keepLines/>
        <w:spacing w:before="0" w:after="0"/>
        <w:outlineLvl w:val="2"/>
      </w:pPr>
      <w:r>
        <w:t>Intégration des vergers dans les déclarations PAC en 2015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720"/>
        <w:gridCol w:w="1440"/>
        <w:gridCol w:w="1440"/>
        <w:gridCol w:w="720"/>
      </w:tblGrid>
      <w:tr w:rsidR="00DA7A25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</w:t>
            </w:r>
          </w:p>
        </w:tc>
        <w:tc>
          <w:tcPr>
            <w:tcW w:w="3600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3600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DA7A25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72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72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erger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6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7</w:t>
            </w:r>
          </w:p>
        </w:tc>
        <w:tc>
          <w:tcPr>
            <w:tcW w:w="720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16.7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519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408</w:t>
            </w:r>
          </w:p>
        </w:tc>
        <w:tc>
          <w:tcPr>
            <w:tcW w:w="72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1.4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ign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.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581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455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8.0</w:t>
            </w:r>
          </w:p>
        </w:tc>
      </w:tr>
      <w:tr w:rsidR="00DA7A25">
        <w:trPr>
          <w:cantSplit/>
          <w:jc w:val="center"/>
        </w:trPr>
        <w:tc>
          <w:tcPr>
            <w:tcW w:w="1008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s : Vergers (PAC 2018 et 2012), Vigne (Douanes, Casier Viticole Informatisé), traitements SSP</w:t>
            </w:r>
          </w:p>
        </w:tc>
      </w:tr>
    </w:tbl>
    <w:p w:rsidR="00DA7A25" w:rsidRDefault="003471A2">
      <w:pPr>
        <w:pStyle w:val="Titre5"/>
      </w:pPr>
      <w:bookmarkStart w:id="7" w:name="nombre-dexploitations-1"/>
      <w:r>
        <w:t>Nombre d’exploitations</w:t>
      </w:r>
      <w:bookmarkEnd w:id="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720"/>
        <w:gridCol w:w="1440"/>
        <w:gridCol w:w="1440"/>
        <w:gridCol w:w="720"/>
      </w:tblGrid>
      <w:tr w:rsidR="00DA7A25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</w:t>
            </w:r>
          </w:p>
        </w:tc>
        <w:tc>
          <w:tcPr>
            <w:tcW w:w="3600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3600" w:type="dxa"/>
            <w:gridSpan w:val="3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DA7A25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72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72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erger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8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7</w:t>
            </w:r>
          </w:p>
        </w:tc>
        <w:tc>
          <w:tcPr>
            <w:tcW w:w="720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12.5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0</w:t>
            </w:r>
          </w:p>
        </w:tc>
        <w:tc>
          <w:tcPr>
            <w:tcW w:w="72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-2.3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ign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8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67.4</w:t>
            </w:r>
          </w:p>
        </w:tc>
      </w:tr>
      <w:tr w:rsidR="00DA7A25">
        <w:trPr>
          <w:cantSplit/>
          <w:jc w:val="center"/>
        </w:trPr>
        <w:tc>
          <w:tcPr>
            <w:tcW w:w="1008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s : Vergers (PAC 2018 et 2012), Vigne (Douanes,Casier Viticole Informatisé), traitements SSP</w:t>
            </w:r>
          </w:p>
        </w:tc>
      </w:tr>
    </w:tbl>
    <w:p w:rsidR="00DA7A25" w:rsidRDefault="003471A2">
      <w:pPr>
        <w:pStyle w:val="Titre3"/>
      </w:pPr>
      <w:bookmarkStart w:id="8" w:name="herbe-et-fourrages"/>
      <w:r>
        <w:t>Herbe et fourrages</w:t>
      </w:r>
      <w:bookmarkEnd w:id="8"/>
    </w:p>
    <w:p w:rsidR="00DA7A25" w:rsidRDefault="003471A2" w:rsidP="001A1ED6">
      <w:pPr>
        <w:pStyle w:val="Normalcentr"/>
        <w:keepNext/>
        <w:keepLines/>
        <w:spacing w:before="0" w:after="0"/>
        <w:outlineLvl w:val="2"/>
      </w:pPr>
      <w:r>
        <w:t>Sont considérées toutes les cultures fourragères et les prairies (y compris les surfaces collectives et les surfaces toujours en herbe peu productives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440"/>
        <w:gridCol w:w="2160"/>
        <w:gridCol w:w="1440"/>
        <w:gridCol w:w="2160"/>
      </w:tblGrid>
      <w:tr w:rsidR="00DA7A25">
        <w:trPr>
          <w:cantSplit/>
          <w:tblHeader/>
          <w:jc w:val="center"/>
        </w:trPr>
        <w:tc>
          <w:tcPr>
            <w:tcW w:w="216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nnée</w:t>
            </w:r>
          </w:p>
        </w:tc>
        <w:tc>
          <w:tcPr>
            <w:tcW w:w="360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360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DA7A25">
        <w:trPr>
          <w:cantSplit/>
          <w:tblHeader/>
          <w:jc w:val="center"/>
        </w:trPr>
        <w:tc>
          <w:tcPr>
            <w:tcW w:w="216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AU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e déclarants PAC</w:t>
            </w: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AU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e déclarants PAC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874</w:t>
            </w:r>
          </w:p>
        </w:tc>
        <w:tc>
          <w:tcPr>
            <w:tcW w:w="2160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9 440</w:t>
            </w:r>
          </w:p>
        </w:tc>
        <w:tc>
          <w:tcPr>
            <w:tcW w:w="216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194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042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7 384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165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ariation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.2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.4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.3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7</w:t>
            </w:r>
          </w:p>
        </w:tc>
      </w:tr>
      <w:tr w:rsidR="00DA7A25">
        <w:trPr>
          <w:cantSplit/>
          <w:jc w:val="center"/>
        </w:trPr>
        <w:tc>
          <w:tcPr>
            <w:tcW w:w="936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s : ASP _ PAC 2018 et 2012 _ traitements SSP</w:t>
            </w:r>
          </w:p>
        </w:tc>
      </w:tr>
    </w:tbl>
    <w:p w:rsidR="00DA7A25" w:rsidRDefault="003471A2">
      <w:pPr>
        <w:pStyle w:val="Titre3"/>
      </w:pPr>
      <w:bookmarkStart w:id="9" w:name="sau-totale"/>
      <w:r>
        <w:t>SAU Totale</w:t>
      </w:r>
      <w:bookmarkEnd w:id="9"/>
    </w:p>
    <w:p w:rsidR="00DA7A25" w:rsidRDefault="003471A2" w:rsidP="001A1ED6">
      <w:pPr>
        <w:pStyle w:val="Normalcentr"/>
        <w:keepNext/>
        <w:keepLines/>
        <w:spacing w:before="0" w:after="0"/>
        <w:outlineLvl w:val="2"/>
      </w:pPr>
      <w:r>
        <w:t>Ne sont pas considérés les codes cultures non admissibles suivants :</w:t>
      </w:r>
    </w:p>
    <w:p w:rsidR="00DA7A25" w:rsidRDefault="003471A2" w:rsidP="001A1ED6">
      <w:pPr>
        <w:pStyle w:val="Normalcentr"/>
        <w:keepNext/>
        <w:keepLines/>
        <w:spacing w:before="0" w:after="0"/>
        <w:outlineLvl w:val="2"/>
      </w:pPr>
      <w:r>
        <w:t>MRS Marais salant;</w:t>
      </w:r>
      <w:r>
        <w:br/>
        <w:t>RVI Restructuration du vignoble;</w:t>
      </w:r>
      <w:r>
        <w:br/>
        <w:t>SBO Surface boisée sur une ancienne terre agricole;</w:t>
      </w:r>
      <w:r>
        <w:br/>
        <w:t>SNA Surface non agricole non visible sur l’orthophotographie;</w:t>
      </w:r>
      <w:r>
        <w:br/>
        <w:t>SNE Surface agricole temporairement non exploitée;</w:t>
      </w:r>
      <w:r>
        <w:br/>
        <w:t>TCR Taillis à courte rotation;</w:t>
      </w:r>
      <w:r>
        <w:br/>
        <w:t>TRU Truffière (chênaie de plants mycorhizes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440"/>
        <w:gridCol w:w="2160"/>
        <w:gridCol w:w="1440"/>
        <w:gridCol w:w="2160"/>
      </w:tblGrid>
      <w:tr w:rsidR="00DA7A25">
        <w:trPr>
          <w:cantSplit/>
          <w:tblHeader/>
          <w:jc w:val="center"/>
        </w:trPr>
        <w:tc>
          <w:tcPr>
            <w:tcW w:w="216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nnée</w:t>
            </w:r>
          </w:p>
        </w:tc>
        <w:tc>
          <w:tcPr>
            <w:tcW w:w="360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360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</w:tr>
      <w:tr w:rsidR="00DA7A25">
        <w:trPr>
          <w:cantSplit/>
          <w:tblHeader/>
          <w:jc w:val="center"/>
        </w:trPr>
        <w:tc>
          <w:tcPr>
            <w:tcW w:w="216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AU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e déclarants PAC</w:t>
            </w: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AU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e déclarants PAC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 759</w:t>
            </w:r>
          </w:p>
        </w:tc>
        <w:tc>
          <w:tcPr>
            <w:tcW w:w="2160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5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3 418</w:t>
            </w:r>
          </w:p>
        </w:tc>
        <w:tc>
          <w:tcPr>
            <w:tcW w:w="216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426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 594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1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1 603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002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ariation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1.5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6.8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5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6.6</w:t>
            </w:r>
          </w:p>
        </w:tc>
      </w:tr>
      <w:tr w:rsidR="00DA7A25">
        <w:trPr>
          <w:cantSplit/>
          <w:jc w:val="center"/>
        </w:trPr>
        <w:tc>
          <w:tcPr>
            <w:tcW w:w="936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s : ASP (PAC), Douanes (CVI), traitements SSP</w:t>
            </w:r>
          </w:p>
        </w:tc>
      </w:tr>
    </w:tbl>
    <w:p w:rsidR="00DA7A25" w:rsidRDefault="003471A2">
      <w:pPr>
        <w:pStyle w:val="Titre3"/>
      </w:pPr>
      <w:bookmarkStart w:id="10" w:name="X2c791b7aae9d19037ff1a859f9cbe7330923339"/>
      <w:r>
        <w:lastRenderedPageBreak/>
        <w:t>PRODUCTION BRUTE STANDARD (PBS), estimation en euros</w:t>
      </w:r>
      <w:bookmarkEnd w:id="10"/>
    </w:p>
    <w:p w:rsidR="00DA7A25" w:rsidRDefault="003471A2" w:rsidP="001A1ED6">
      <w:pPr>
        <w:pStyle w:val="Normalcentr"/>
        <w:spacing w:before="0"/>
      </w:pPr>
      <w:r>
        <w:t>PBS : typologie europeenne de classification des exploitations agricoles adoptee par le reglement (CE) No1242 /2008 du 8 decembre 2008. Il s’agit d’une estimation du potentiel de production de l’exploitation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160"/>
        <w:gridCol w:w="2160"/>
        <w:gridCol w:w="1152"/>
      </w:tblGrid>
      <w:tr w:rsidR="00DA7A25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ype de culture</w:t>
            </w:r>
          </w:p>
        </w:tc>
        <w:tc>
          <w:tcPr>
            <w:tcW w:w="432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B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216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ereales</w:t>
            </w:r>
          </w:p>
        </w:tc>
        <w:tc>
          <w:tcPr>
            <w:tcW w:w="216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240 041</w:t>
            </w:r>
          </w:p>
        </w:tc>
        <w:tc>
          <w:tcPr>
            <w:tcW w:w="216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1 354 516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.3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Legumes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960 771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9 709 43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5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leagineux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465 350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9 122 57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3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igne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521FD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 344 28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521FD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roteagineux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76 405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2 354 69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3.2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Fruits divers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75 073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3 413 31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.2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s fourrageres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26 832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2 364 49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.1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TH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23 090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2 152 48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.1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PAM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7 294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244 51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3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Fruits Transformation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 193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 1 34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4.4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TH peu productive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  22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196 70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utres grandes cultures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   0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25 36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Fruits a coque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   0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327 38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DA7A25">
        <w:trPr>
          <w:cantSplit/>
          <w:jc w:val="center"/>
        </w:trPr>
        <w:tc>
          <w:tcPr>
            <w:tcW w:w="8352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PAC 2018</w:t>
            </w:r>
          </w:p>
        </w:tc>
      </w:tr>
    </w:tbl>
    <w:p w:rsidR="00DA7A25" w:rsidRDefault="003471A2">
      <w:pPr>
        <w:pStyle w:val="Titre4"/>
      </w:pPr>
      <w:bookmarkStart w:id="11" w:name="pbs-par-groupe-de-cultures"/>
      <w:r>
        <w:t>PBS par groupe de cultures</w:t>
      </w:r>
      <w:bookmarkEnd w:id="11"/>
    </w:p>
    <w:p w:rsidR="00DA7A25" w:rsidRDefault="003471A2" w:rsidP="002E6BC9">
      <w:pPr>
        <w:pStyle w:val="Titre5"/>
        <w:spacing w:before="0"/>
      </w:pPr>
      <w:bookmarkStart w:id="12" w:name="territoire-observé"/>
      <w:r>
        <w:t>Territoire observé</w:t>
      </w:r>
      <w:bookmarkEnd w:id="12"/>
    </w:p>
    <w:p w:rsidR="00DA7A25" w:rsidRDefault="003471A2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1_surface_v21042021_files/figure-docx/camembert%20pbs%20sc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A25" w:rsidRDefault="003471A2" w:rsidP="002E6BC9">
      <w:pPr>
        <w:pStyle w:val="Titre5"/>
        <w:spacing w:before="0"/>
      </w:pPr>
      <w:bookmarkStart w:id="13" w:name="territoire-de-référence"/>
      <w:r>
        <w:lastRenderedPageBreak/>
        <w:t>Territoire de référence</w:t>
      </w:r>
      <w:bookmarkEnd w:id="13"/>
    </w:p>
    <w:p w:rsidR="00DA7A25" w:rsidRDefault="003471A2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1_surface_v21042021_files/figure-docx/camembert%20pbs%20dep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A25" w:rsidRDefault="003471A2">
      <w:pPr>
        <w:pStyle w:val="Titre3"/>
      </w:pPr>
      <w:bookmarkStart w:id="14" w:name="agriculture-biologique"/>
      <w:r>
        <w:t>AGRICULTURE BIOLOGIQUE</w:t>
      </w:r>
      <w:bookmarkEnd w:id="14"/>
    </w:p>
    <w:p w:rsidR="00DA7A25" w:rsidRDefault="003471A2" w:rsidP="002E6BC9">
      <w:pPr>
        <w:pStyle w:val="Titre3"/>
        <w:spacing w:before="0"/>
      </w:pPr>
      <w:bookmarkStart w:id="15" w:name="X8b2a9cd78b92627ffb2ae90beb25c3339e36dc7"/>
      <w:r>
        <w:t>Surfaces (ha) et nombre d’exploitations en ayant</w:t>
      </w:r>
      <w:bookmarkEnd w:id="1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440"/>
        <w:gridCol w:w="1440"/>
        <w:gridCol w:w="1152"/>
        <w:gridCol w:w="1440"/>
        <w:gridCol w:w="1440"/>
        <w:gridCol w:w="1152"/>
      </w:tblGrid>
      <w:tr w:rsidR="00DA7A25">
        <w:trPr>
          <w:cantSplit/>
          <w:tblHeader/>
          <w:jc w:val="center"/>
        </w:trPr>
        <w:tc>
          <w:tcPr>
            <w:tcW w:w="216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iveau de certification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urfaces (en ha)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'exploitation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>
        <w:trPr>
          <w:cantSplit/>
          <w:tblHeader/>
          <w:jc w:val="center"/>
        </w:trPr>
        <w:tc>
          <w:tcPr>
            <w:tcW w:w="216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ertifiées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858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 726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3.2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15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.1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 conversion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331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 83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3.1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.6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 AB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189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7 56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3.2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5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.6</w:t>
            </w:r>
          </w:p>
        </w:tc>
      </w:tr>
      <w:tr w:rsidR="00DA7A25">
        <w:trPr>
          <w:cantSplit/>
          <w:jc w:val="center"/>
        </w:trPr>
        <w:tc>
          <w:tcPr>
            <w:tcW w:w="10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fichier de certification 2018 _ Agence Bio</w:t>
            </w:r>
          </w:p>
        </w:tc>
      </w:tr>
    </w:tbl>
    <w:p w:rsidR="00DA7A25" w:rsidRDefault="003471A2">
      <w:pPr>
        <w:pStyle w:val="Titre3"/>
      </w:pPr>
      <w:bookmarkStart w:id="16" w:name="surfaces-ab-par-groupe-de-cultures"/>
      <w:r>
        <w:t>Surfaces AB par groupe de cultures</w:t>
      </w:r>
      <w:bookmarkEnd w:id="16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1152"/>
        <w:gridCol w:w="1440"/>
        <w:gridCol w:w="1440"/>
        <w:gridCol w:w="1152"/>
      </w:tblGrid>
      <w:tr w:rsidR="00DA7A25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Groupe de cultures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urfaces AB (en ha)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'exploitation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Grandes Cultures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24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 794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5.3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61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3.6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Fourrag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 22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.9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.7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Jacher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6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74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.9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7.2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Herb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6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 63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5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.9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Legumes Frais Et Sec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 27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.6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6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ign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 w:rsidP="00E4020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E40208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5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4020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 w:rsidP="00E4020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E40208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4020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Fruit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2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8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.6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6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.3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utre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2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6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4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.5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pam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 w:rsidP="00E4020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E40208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7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4020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 w:rsidP="00E4020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E40208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4020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DA7A25">
        <w:trPr>
          <w:cantSplit/>
          <w:jc w:val="center"/>
        </w:trPr>
        <w:tc>
          <w:tcPr>
            <w:tcW w:w="1094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fichier de certification de l'Agence Bio</w:t>
            </w:r>
          </w:p>
        </w:tc>
      </w:tr>
    </w:tbl>
    <w:p w:rsidR="00DA7A25" w:rsidRDefault="003471A2">
      <w:pPr>
        <w:pStyle w:val="Titre4"/>
      </w:pPr>
      <w:bookmarkStart w:id="17" w:name="surfaces-par-groupe-de-culture"/>
      <w:r>
        <w:lastRenderedPageBreak/>
        <w:t>Surfaces par groupe de culture</w:t>
      </w:r>
      <w:bookmarkEnd w:id="17"/>
    </w:p>
    <w:p w:rsidR="00DA7A25" w:rsidRDefault="003471A2" w:rsidP="002E6BC9">
      <w:pPr>
        <w:pStyle w:val="Titre5"/>
        <w:spacing w:before="0"/>
      </w:pPr>
      <w:bookmarkStart w:id="18" w:name="territoire-observé-1"/>
      <w:r>
        <w:t>Territoire observé</w:t>
      </w:r>
      <w:bookmarkEnd w:id="18"/>
    </w:p>
    <w:p w:rsidR="00DA7A25" w:rsidRDefault="003471A2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1_surface_v21042021_files/figure-docx/graph%20surf%20ab%20sc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A25" w:rsidRDefault="003471A2" w:rsidP="002E6BC9">
      <w:pPr>
        <w:pStyle w:val="Titre5"/>
        <w:spacing w:before="0"/>
      </w:pPr>
      <w:bookmarkStart w:id="19" w:name="territoire-de-référence-1"/>
      <w:r>
        <w:t>Territoire de référence</w:t>
      </w:r>
      <w:bookmarkEnd w:id="19"/>
    </w:p>
    <w:p w:rsidR="00DA7A25" w:rsidRDefault="003471A2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1_surface_v21042021_files/figure-docx/graph%20surf%20ab%20dep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3C11" w:rsidRDefault="00193C1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0" w:name="volumes-collectes-en-t"/>
      <w:r>
        <w:br w:type="page"/>
      </w:r>
    </w:p>
    <w:p w:rsidR="00DA7A25" w:rsidRDefault="003471A2">
      <w:pPr>
        <w:pStyle w:val="Titre3"/>
      </w:pPr>
      <w:r>
        <w:lastRenderedPageBreak/>
        <w:t>VOLUMES COLLECTES (en T)</w:t>
      </w:r>
      <w:bookmarkEnd w:id="20"/>
    </w:p>
    <w:p w:rsidR="00DA7A25" w:rsidRDefault="003471A2" w:rsidP="002E6BC9">
      <w:pPr>
        <w:pStyle w:val="Titre3"/>
        <w:spacing w:before="0"/>
      </w:pPr>
      <w:bookmarkStart w:id="21" w:name="X32fa6bb29fa275040ccfe1fe9ea40dd16fc5018"/>
      <w:r>
        <w:t>Agriculture conventionnelle : cultures consommation</w:t>
      </w:r>
      <w:bookmarkEnd w:id="21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1152"/>
        <w:gridCol w:w="1440"/>
        <w:gridCol w:w="1440"/>
        <w:gridCol w:w="1152"/>
      </w:tblGrid>
      <w:tr w:rsidR="00DA7A25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s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olume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'exploitation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le dur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 525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0 569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6.1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963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7.0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le tendr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9 931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1 08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.5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6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65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.7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ai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9 73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1 83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5.1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64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46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.4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rnesol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 98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0 58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.1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52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5.5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rg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 975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9 64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6.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1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15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.4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lza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 41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6 46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9.1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5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57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7.9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orgho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 98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8 39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7.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50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9.5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oja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 505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5 31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5.9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5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2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.9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i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37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6 14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.3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42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3.1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ritical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232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5 11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4.5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27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.5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utre COP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27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6 53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.9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2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40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3.0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Riz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DA7A25">
        <w:trPr>
          <w:cantSplit/>
          <w:jc w:val="center"/>
        </w:trPr>
        <w:tc>
          <w:tcPr>
            <w:tcW w:w="1094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FranceAgriMer</w:t>
            </w:r>
          </w:p>
        </w:tc>
      </w:tr>
    </w:tbl>
    <w:p w:rsidR="00DA7A25" w:rsidRDefault="003471A2">
      <w:pPr>
        <w:pStyle w:val="Titre3"/>
      </w:pPr>
      <w:bookmarkStart w:id="22" w:name="Xc0b64de7171d0477a019283c63799cdbbceadb4"/>
      <w:r>
        <w:t>Agriculture conventionnelle : cultures de semence</w:t>
      </w:r>
      <w:bookmarkEnd w:id="22"/>
    </w:p>
    <w:tbl>
      <w:tblPr>
        <w:tblStyle w:val="Table"/>
        <w:tblW w:w="10944" w:type="dxa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1152"/>
        <w:gridCol w:w="1440"/>
        <w:gridCol w:w="1440"/>
        <w:gridCol w:w="1152"/>
      </w:tblGrid>
      <w:tr w:rsidR="00DA7A25" w:rsidTr="00D76BDE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s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olume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'exploitation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 w:rsidTr="00D76BDE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oja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9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361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1.2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7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3.5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le dur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7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19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6.8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8.6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ai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52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3.7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3.7</w:t>
            </w:r>
          </w:p>
        </w:tc>
      </w:tr>
      <w:tr w:rsidR="00D76BDE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le tendr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07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D76BDE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rnesol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34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D76BDE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lza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2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rg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57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0.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0.0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i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52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0.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0.0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orgho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NaN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NaN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ritical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31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0.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0.0</w:t>
            </w:r>
          </w:p>
        </w:tc>
      </w:tr>
      <w:tr w:rsidR="00DA7A25" w:rsidTr="00D76BDE">
        <w:trPr>
          <w:cantSplit/>
          <w:jc w:val="center"/>
        </w:trPr>
        <w:tc>
          <w:tcPr>
            <w:tcW w:w="1094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FranceAgriMer</w:t>
            </w:r>
          </w:p>
        </w:tc>
      </w:tr>
    </w:tbl>
    <w:p w:rsidR="00DA7A25" w:rsidRDefault="003471A2">
      <w:pPr>
        <w:pStyle w:val="Titre3"/>
      </w:pPr>
      <w:bookmarkStart w:id="23" w:name="Xecffd3f653fa80f0b97478aa1ac1c7d4c1fa972"/>
      <w:r>
        <w:lastRenderedPageBreak/>
        <w:t>Agriculture biologique : cultures consommation</w:t>
      </w:r>
      <w:bookmarkEnd w:id="23"/>
    </w:p>
    <w:tbl>
      <w:tblPr>
        <w:tblStyle w:val="Table"/>
        <w:tblW w:w="10944" w:type="dxa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1152"/>
        <w:gridCol w:w="1440"/>
        <w:gridCol w:w="1440"/>
        <w:gridCol w:w="1152"/>
      </w:tblGrid>
      <w:tr w:rsidR="00DA7A25" w:rsidTr="00D76BDE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s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olume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'exploitation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 w:rsidTr="00D76BDE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le tendre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6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822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2.9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6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0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4.3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rg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2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24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7.3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ritical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87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D76B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</w:t>
            </w:r>
            <w:r w:rsidR="00D76BDE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utre COP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76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4.1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6.3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oja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36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3.2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4.9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lza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D76B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10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D76BDE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rnesol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1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41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2.1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9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3.1</w:t>
            </w:r>
          </w:p>
        </w:tc>
      </w:tr>
      <w:tr w:rsidR="00D76BDE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i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29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s</w:t>
            </w:r>
          </w:p>
        </w:tc>
      </w:tr>
      <w:tr w:rsidR="00D76BDE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ai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07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6BDE" w:rsidRDefault="00D76BDE" w:rsidP="00D76BD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s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le dur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17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0.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0.0</w:t>
            </w:r>
          </w:p>
        </w:tc>
      </w:tr>
      <w:tr w:rsidR="00DA7A25" w:rsidTr="00D76BDE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orgho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16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0.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0.0</w:t>
            </w:r>
          </w:p>
        </w:tc>
      </w:tr>
      <w:tr w:rsidR="00DA7A25" w:rsidTr="00D76BDE">
        <w:trPr>
          <w:cantSplit/>
          <w:jc w:val="center"/>
        </w:trPr>
        <w:tc>
          <w:tcPr>
            <w:tcW w:w="1094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FranceAgriMer</w:t>
            </w:r>
          </w:p>
        </w:tc>
      </w:tr>
    </w:tbl>
    <w:p w:rsidR="00DA7A25" w:rsidRDefault="003471A2">
      <w:pPr>
        <w:pStyle w:val="Titre3"/>
      </w:pPr>
      <w:bookmarkStart w:id="24" w:name="agriculture-biologique-cultures-semences"/>
      <w:r>
        <w:t>Agriculture biologique : cultures semences</w:t>
      </w:r>
      <w:bookmarkEnd w:id="24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1152"/>
        <w:gridCol w:w="1440"/>
        <w:gridCol w:w="1440"/>
        <w:gridCol w:w="1152"/>
      </w:tblGrid>
      <w:tr w:rsidR="00DA7A25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ultures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olume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'exploitation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le tendre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ai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 0</w:t>
            </w: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rnesol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ritical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DA7A25">
        <w:trPr>
          <w:cantSplit/>
          <w:jc w:val="center"/>
        </w:trPr>
        <w:tc>
          <w:tcPr>
            <w:tcW w:w="1094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FranceAgriMer</w:t>
            </w:r>
          </w:p>
        </w:tc>
      </w:tr>
    </w:tbl>
    <w:p w:rsidR="00193C11" w:rsidRDefault="00193C11">
      <w:pPr>
        <w:pStyle w:val="Titre3"/>
      </w:pPr>
      <w:bookmarkStart w:id="25" w:name="viticulture"/>
    </w:p>
    <w:p w:rsidR="00193C11" w:rsidRDefault="00193C11" w:rsidP="00193C11">
      <w:pPr>
        <w:pStyle w:val="Corpsdetexte"/>
        <w:rPr>
          <w:rFonts w:asciiTheme="majorHAnsi" w:eastAsiaTheme="majorEastAsia" w:hAnsiTheme="majorHAnsi" w:cstheme="majorBidi"/>
          <w:color w:val="4F81BD" w:themeColor="accent1"/>
          <w:sz w:val="28"/>
          <w:szCs w:val="28"/>
        </w:rPr>
      </w:pPr>
      <w:r>
        <w:br w:type="page"/>
      </w:r>
    </w:p>
    <w:p w:rsidR="00DA7A25" w:rsidRDefault="003471A2">
      <w:pPr>
        <w:pStyle w:val="Titre3"/>
      </w:pPr>
      <w:r>
        <w:lastRenderedPageBreak/>
        <w:t>VITICULTURE</w:t>
      </w:r>
      <w:bookmarkEnd w:id="25"/>
    </w:p>
    <w:p w:rsidR="00DA7A25" w:rsidRDefault="003471A2" w:rsidP="00193C11">
      <w:pPr>
        <w:pStyle w:val="Titre3"/>
        <w:spacing w:before="0"/>
      </w:pPr>
      <w:bookmarkStart w:id="26" w:name="X8c72187081d774e2de4389a1e18faca4c5536a6"/>
      <w:r>
        <w:t>Principales appellations : surfaces (ha) et volumes (hl)</w:t>
      </w:r>
      <w:bookmarkEnd w:id="26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864"/>
        <w:gridCol w:w="1440"/>
        <w:gridCol w:w="1440"/>
        <w:gridCol w:w="864"/>
        <w:gridCol w:w="1440"/>
        <w:gridCol w:w="1440"/>
        <w:gridCol w:w="864"/>
      </w:tblGrid>
      <w:tr w:rsidR="00DA7A25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ppellation</w:t>
            </w:r>
          </w:p>
        </w:tc>
        <w:tc>
          <w:tcPr>
            <w:tcW w:w="864" w:type="dxa"/>
            <w:vMerge w:val="restart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IQO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urfaces</w:t>
            </w:r>
          </w:p>
        </w:tc>
        <w:tc>
          <w:tcPr>
            <w:tcW w:w="864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olumes</w:t>
            </w:r>
          </w:p>
        </w:tc>
        <w:tc>
          <w:tcPr>
            <w:tcW w:w="864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864" w:type="dxa"/>
            <w:vMerge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864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864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DA7A25">
        <w:trPr>
          <w:cantSplit/>
          <w:jc w:val="center"/>
        </w:trPr>
        <w:tc>
          <w:tcPr>
            <w:tcW w:w="288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mte Tolosan</w:t>
            </w:r>
          </w:p>
        </w:tc>
        <w:tc>
          <w:tcPr>
            <w:tcW w:w="864" w:type="dxa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IGP</w:t>
            </w:r>
          </w:p>
        </w:tc>
        <w:tc>
          <w:tcPr>
            <w:tcW w:w="1440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53</w:t>
            </w:r>
          </w:p>
        </w:tc>
        <w:tc>
          <w:tcPr>
            <w:tcW w:w="864" w:type="dxa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8 192</w:t>
            </w:r>
          </w:p>
        </w:tc>
        <w:tc>
          <w:tcPr>
            <w:tcW w:w="864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DA7A25">
        <w:trPr>
          <w:cantSplit/>
          <w:jc w:val="center"/>
        </w:trPr>
        <w:tc>
          <w:tcPr>
            <w:tcW w:w="11232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CVI 2018</w:t>
            </w:r>
          </w:p>
        </w:tc>
      </w:tr>
    </w:tbl>
    <w:p w:rsidR="00DA7A25" w:rsidRDefault="003471A2">
      <w:pPr>
        <w:pStyle w:val="Titre5"/>
      </w:pPr>
      <w:bookmarkStart w:id="27" w:name="nombre-dexploitations-2"/>
      <w:r>
        <w:t>Nombre d’exploitations</w:t>
      </w:r>
      <w:bookmarkEnd w:id="2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320"/>
        <w:gridCol w:w="864"/>
        <w:gridCol w:w="1440"/>
        <w:gridCol w:w="1440"/>
        <w:gridCol w:w="1152"/>
      </w:tblGrid>
      <w:tr w:rsidR="00DA7A25">
        <w:trPr>
          <w:cantSplit/>
          <w:tblHeader/>
          <w:jc w:val="center"/>
        </w:trPr>
        <w:tc>
          <w:tcPr>
            <w:tcW w:w="432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ppellation</w:t>
            </w:r>
          </w:p>
        </w:tc>
        <w:tc>
          <w:tcPr>
            <w:tcW w:w="864" w:type="dxa"/>
            <w:vMerge w:val="restart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IQO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'exploitation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>
        <w:trPr>
          <w:cantSplit/>
          <w:tblHeader/>
          <w:jc w:val="center"/>
        </w:trPr>
        <w:tc>
          <w:tcPr>
            <w:tcW w:w="432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864" w:type="dxa"/>
            <w:vMerge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DA7A25">
        <w:trPr>
          <w:cantSplit/>
          <w:jc w:val="center"/>
        </w:trPr>
        <w:tc>
          <w:tcPr>
            <w:tcW w:w="432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mte Tolosan</w:t>
            </w:r>
          </w:p>
        </w:tc>
        <w:tc>
          <w:tcPr>
            <w:tcW w:w="864" w:type="dxa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IGP</w:t>
            </w:r>
          </w:p>
        </w:tc>
        <w:tc>
          <w:tcPr>
            <w:tcW w:w="1440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2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DA7A25">
        <w:trPr>
          <w:cantSplit/>
          <w:jc w:val="center"/>
        </w:trPr>
        <w:tc>
          <w:tcPr>
            <w:tcW w:w="921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CVI 2018</w:t>
            </w:r>
          </w:p>
        </w:tc>
      </w:tr>
    </w:tbl>
    <w:p w:rsidR="00DA7A25" w:rsidRDefault="003471A2">
      <w:pPr>
        <w:pStyle w:val="Titre4"/>
      </w:pPr>
      <w:bookmarkStart w:id="28" w:name="synthèse-par-appellation"/>
      <w:r>
        <w:t>Synthèse par appellation</w:t>
      </w:r>
      <w:bookmarkEnd w:id="28"/>
    </w:p>
    <w:tbl>
      <w:tblPr>
        <w:tblStyle w:val="Table"/>
        <w:tblW w:w="11520" w:type="dxa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008"/>
        <w:gridCol w:w="1152"/>
        <w:gridCol w:w="720"/>
        <w:gridCol w:w="1008"/>
        <w:gridCol w:w="1152"/>
        <w:gridCol w:w="720"/>
        <w:gridCol w:w="1008"/>
        <w:gridCol w:w="1152"/>
        <w:gridCol w:w="720"/>
      </w:tblGrid>
      <w:tr w:rsidR="00DA7A25" w:rsidTr="00E00A50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216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urfaces</w:t>
            </w:r>
          </w:p>
        </w:tc>
        <w:tc>
          <w:tcPr>
            <w:tcW w:w="720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16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olumes</w:t>
            </w:r>
          </w:p>
        </w:tc>
        <w:tc>
          <w:tcPr>
            <w:tcW w:w="720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16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récoltants</w:t>
            </w:r>
          </w:p>
        </w:tc>
        <w:tc>
          <w:tcPr>
            <w:tcW w:w="720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 w:rsidTr="00E00A50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008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720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008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720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008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720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E00A50" w:rsidTr="00E00A50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rincipales appellations du territoire observé</w:t>
            </w:r>
          </w:p>
        </w:tc>
        <w:tc>
          <w:tcPr>
            <w:tcW w:w="1008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853</w:t>
            </w:r>
          </w:p>
        </w:tc>
        <w:tc>
          <w:tcPr>
            <w:tcW w:w="720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008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8 192</w:t>
            </w:r>
          </w:p>
        </w:tc>
        <w:tc>
          <w:tcPr>
            <w:tcW w:w="720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008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2</w:t>
            </w:r>
          </w:p>
        </w:tc>
        <w:tc>
          <w:tcPr>
            <w:tcW w:w="72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E00A50" w:rsidTr="00E00A50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tes appellations présentes dans le territoire observé</w:t>
            </w:r>
          </w:p>
        </w:tc>
        <w:tc>
          <w:tcPr>
            <w:tcW w:w="1008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853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008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8 192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008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2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E00A50" w:rsidTr="00E00A50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tes appellations présentes dans le territoire de référence</w:t>
            </w:r>
          </w:p>
        </w:tc>
        <w:tc>
          <w:tcPr>
            <w:tcW w:w="1008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984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008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1 380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008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72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DA7A25" w:rsidTr="00E00A50">
        <w:trPr>
          <w:cantSplit/>
          <w:jc w:val="center"/>
        </w:trPr>
        <w:tc>
          <w:tcPr>
            <w:tcW w:w="11520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CVI 2018</w:t>
            </w:r>
          </w:p>
        </w:tc>
      </w:tr>
    </w:tbl>
    <w:p w:rsidR="00DA7A25" w:rsidRDefault="00DA7A25">
      <w:pPr>
        <w:pStyle w:val="FirstParagraph"/>
      </w:pPr>
    </w:p>
    <w:p w:rsidR="00DA7A25" w:rsidRDefault="003471A2">
      <w:pPr>
        <w:pStyle w:val="Titre3"/>
      </w:pPr>
      <w:bookmarkStart w:id="29" w:name="X17b28b229401ed87a81a84038922a15cfb2797c"/>
      <w:r>
        <w:t>Cépages : surfaces (ha) et nombre d’exploitations</w:t>
      </w:r>
      <w:bookmarkEnd w:id="29"/>
    </w:p>
    <w:tbl>
      <w:tblPr>
        <w:tblStyle w:val="Table"/>
        <w:tblW w:w="10944" w:type="dxa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1152"/>
        <w:gridCol w:w="1440"/>
        <w:gridCol w:w="1440"/>
        <w:gridCol w:w="1152"/>
      </w:tblGrid>
      <w:tr w:rsidR="00DA7A25" w:rsidTr="000F39AC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épage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urface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'exploitations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 w:rsidTr="000F39AC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</w:tr>
      <w:tr w:rsidR="00E00A50" w:rsidTr="000F39AC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yrah_n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7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6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E00A50" w:rsidTr="000F39A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abernet_sauvignon_n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9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</w:tr>
      <w:tr w:rsidR="00E00A50" w:rsidTr="000F39A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egrette_n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3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1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</w:tr>
      <w:tr w:rsidR="00E00A50" w:rsidTr="000F39A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erlot_n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</w:tr>
      <w:tr w:rsidR="00E00A50" w:rsidTr="000F39A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hardonnay_b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6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</w:tr>
      <w:tr w:rsidR="00E00A50" w:rsidTr="000F39A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Jurancon_noir_n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</w:tr>
      <w:tr w:rsidR="00E00A50" w:rsidTr="000F39A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illard_noir_n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5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00A50" w:rsidRDefault="00E00A50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</w:tr>
      <w:tr w:rsidR="00DA7A25" w:rsidTr="000F39AC">
        <w:trPr>
          <w:cantSplit/>
          <w:jc w:val="center"/>
        </w:trPr>
        <w:tc>
          <w:tcPr>
            <w:tcW w:w="1094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CVI 2018</w:t>
            </w:r>
          </w:p>
        </w:tc>
      </w:tr>
      <w:tr w:rsidR="00DA7A25" w:rsidTr="000F39AC">
        <w:trPr>
          <w:cantSplit/>
          <w:jc w:val="center"/>
        </w:trPr>
        <w:tc>
          <w:tcPr>
            <w:tcW w:w="1094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: cépage noir; b=cépage blanc</w:t>
            </w:r>
          </w:p>
        </w:tc>
      </w:tr>
    </w:tbl>
    <w:p w:rsidR="00DA7A25" w:rsidRDefault="003471A2">
      <w:pPr>
        <w:pStyle w:val="Titre3"/>
      </w:pPr>
      <w:bookmarkStart w:id="30" w:name="données-de-récolte"/>
      <w:r>
        <w:lastRenderedPageBreak/>
        <w:t>Données de Récolte</w:t>
      </w:r>
      <w:bookmarkEnd w:id="30"/>
    </w:p>
    <w:p w:rsidR="00DA7A25" w:rsidRDefault="003471A2">
      <w:pPr>
        <w:pStyle w:val="Normalcentr"/>
      </w:pPr>
      <w:r>
        <w:t>Les données sont au siège de l’exploitation (les surfaces mentionnées supra sont établies à partir de la localisation des parcelles, d’où un écart possible avec les surfaces recoltées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1440"/>
        <w:gridCol w:w="1152"/>
      </w:tblGrid>
      <w:tr w:rsidR="00DA7A25">
        <w:trPr>
          <w:cantSplit/>
          <w:tblHeader/>
          <w:jc w:val="center"/>
        </w:trPr>
        <w:tc>
          <w:tcPr>
            <w:tcW w:w="216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IQO</w:t>
            </w:r>
          </w:p>
        </w:tc>
        <w:tc>
          <w:tcPr>
            <w:tcW w:w="1440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Toulouse Metropole </w:t>
            </w:r>
          </w:p>
        </w:tc>
        <w:tc>
          <w:tcPr>
            <w:tcW w:w="1440" w:type="dxa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urfaces</w:t>
            </w:r>
          </w:p>
        </w:tc>
        <w:tc>
          <w:tcPr>
            <w:tcW w:w="1152" w:type="dxa"/>
            <w:tcBorders>
              <w:left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OP</w:t>
            </w:r>
          </w:p>
        </w:tc>
        <w:tc>
          <w:tcPr>
            <w:tcW w:w="1440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left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 074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left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IGP</w:t>
            </w:r>
          </w:p>
        </w:tc>
        <w:tc>
          <w:tcPr>
            <w:tcW w:w="1440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E00A50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861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ans IG</w:t>
            </w:r>
          </w:p>
        </w:tc>
        <w:tc>
          <w:tcPr>
            <w:tcW w:w="1440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49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top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olumes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OP</w:t>
            </w: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0 851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left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IGP</w:t>
            </w:r>
          </w:p>
        </w:tc>
        <w:tc>
          <w:tcPr>
            <w:tcW w:w="1440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8 211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ans IG</w:t>
            </w:r>
          </w:p>
        </w:tc>
        <w:tc>
          <w:tcPr>
            <w:tcW w:w="1440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2 319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top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e récoltants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OP</w:t>
            </w: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55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left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IGP</w:t>
            </w:r>
          </w:p>
        </w:tc>
        <w:tc>
          <w:tcPr>
            <w:tcW w:w="1440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E00A50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72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ans IG</w:t>
            </w:r>
          </w:p>
        </w:tc>
        <w:tc>
          <w:tcPr>
            <w:tcW w:w="1440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21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top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Rendement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OP</w:t>
            </w: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47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left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IGP</w:t>
            </w:r>
          </w:p>
        </w:tc>
        <w:tc>
          <w:tcPr>
            <w:tcW w:w="1440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 w:rsidP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E00A50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68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E00A5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  <w:bookmarkStart w:id="31" w:name="_GoBack"/>
            <w:bookmarkEnd w:id="31"/>
          </w:p>
        </w:tc>
      </w:tr>
      <w:tr w:rsidR="00DA7A25">
        <w:trPr>
          <w:cantSplit/>
          <w:jc w:val="center"/>
        </w:trPr>
        <w:tc>
          <w:tcPr>
            <w:tcW w:w="216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DA7A2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ans IG</w:t>
            </w:r>
          </w:p>
        </w:tc>
        <w:tc>
          <w:tcPr>
            <w:tcW w:w="1440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47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</w:tr>
      <w:tr w:rsidR="00DA7A25">
        <w:trPr>
          <w:cantSplit/>
          <w:jc w:val="center"/>
        </w:trPr>
        <w:tc>
          <w:tcPr>
            <w:tcW w:w="734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7A25" w:rsidRDefault="003471A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CVI 2018</w:t>
            </w:r>
          </w:p>
        </w:tc>
      </w:tr>
    </w:tbl>
    <w:p w:rsidR="003471A2" w:rsidRDefault="003471A2"/>
    <w:sectPr w:rsidR="003471A2" w:rsidSect="002E6BC9">
      <w:pgSz w:w="12240" w:h="15840"/>
      <w:pgMar w:top="993" w:right="1417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2A83" w:rsidRDefault="005A2A83">
      <w:pPr>
        <w:spacing w:after="0"/>
      </w:pPr>
      <w:r>
        <w:separator/>
      </w:r>
    </w:p>
  </w:endnote>
  <w:endnote w:type="continuationSeparator" w:id="0">
    <w:p w:rsidR="005A2A83" w:rsidRDefault="005A2A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2A83" w:rsidRDefault="005A2A83">
      <w:r>
        <w:separator/>
      </w:r>
    </w:p>
  </w:footnote>
  <w:footnote w:type="continuationSeparator" w:id="0">
    <w:p w:rsidR="005A2A83" w:rsidRDefault="005A2A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57D294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39AC"/>
    <w:rsid w:val="00103EC1"/>
    <w:rsid w:val="00193C11"/>
    <w:rsid w:val="001A1ED6"/>
    <w:rsid w:val="002E6BC9"/>
    <w:rsid w:val="003471A2"/>
    <w:rsid w:val="004E29B3"/>
    <w:rsid w:val="00521FDC"/>
    <w:rsid w:val="00590D07"/>
    <w:rsid w:val="005A2A83"/>
    <w:rsid w:val="00784D58"/>
    <w:rsid w:val="007D628B"/>
    <w:rsid w:val="008D6863"/>
    <w:rsid w:val="00A4463D"/>
    <w:rsid w:val="00B86B75"/>
    <w:rsid w:val="00BC48D5"/>
    <w:rsid w:val="00C36279"/>
    <w:rsid w:val="00C461CF"/>
    <w:rsid w:val="00D76BDE"/>
    <w:rsid w:val="00DA7A25"/>
    <w:rsid w:val="00E00A50"/>
    <w:rsid w:val="00E315A3"/>
    <w:rsid w:val="00E402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82111F"/>
  <w15:docId w15:val="{CA830D05-15B0-42F1-A5BB-3636CDAE5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7C3AB4-9F86-4C74-BC1E-01EB87CC8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9</Pages>
  <Words>1312</Words>
  <Characters>7216</Characters>
  <Application>Microsoft Office Word</Application>
  <DocSecurity>0</DocSecurity>
  <Lines>60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DUCTIONS VEGETALES</vt:lpstr>
    </vt:vector>
  </TitlesOfParts>
  <Company>Ministère de l'Agriculture et de l'Alimentation</Company>
  <LinksUpToDate>false</LinksUpToDate>
  <CharactersWithSpaces>8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IONS VEGETALES</dc:title>
  <dc:creator>DRAAF OCCITANIE/SRISET</dc:creator>
  <cp:keywords/>
  <cp:lastModifiedBy>Utilisateur Windows</cp:lastModifiedBy>
  <cp:revision>6</cp:revision>
  <dcterms:created xsi:type="dcterms:W3CDTF">2022-01-31T09:26:00Z</dcterms:created>
  <dcterms:modified xsi:type="dcterms:W3CDTF">2022-01-3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janvier 2022</vt:lpwstr>
  </property>
  <property fmtid="{D5CDD505-2E9C-101B-9397-08002B2CF9AE}" pid="3" name="output">
    <vt:lpwstr/>
  </property>
</Properties>
</file>